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A18F15" w14:textId="77777777" w:rsidR="00D83F65" w:rsidRDefault="00D83F65" w:rsidP="00D83F65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76FB1408" w14:textId="6310CEED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7</w:t>
      </w:r>
    </w:p>
    <w:p w14:paraId="193C7D55" w14:textId="18FEA7DC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A0D443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4FBD286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BC843C1" w14:textId="77777777" w:rsidR="00D83F65" w:rsidRDefault="00D83F65" w:rsidP="00D83F65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4CDC44AA" w14:textId="72E8B521" w:rsidR="00D83F65" w:rsidRP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D83F65">
        <w:rPr>
          <w:b/>
          <w:bCs/>
          <w:sz w:val="32"/>
          <w:szCs w:val="32"/>
        </w:rPr>
        <w:t>InvalidCourseCodeException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T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he course code must not contain a</w:t>
      </w:r>
      <w:r>
        <w:rPr>
          <w:rFonts w:ascii="Calibri" w:eastAsia="Calibri" w:hAnsi="Calibri" w:cs="Calibri"/>
          <w:b/>
          <w:bCs/>
          <w:sz w:val="32"/>
          <w:szCs w:val="32"/>
        </w:rPr>
        <w:t>n extra character after the 7</w:t>
      </w:r>
      <w:r w:rsidRPr="00D83F65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394309D8" w14:textId="77777777" w:rsidR="00D83F65" w:rsidRDefault="00D83F65" w:rsidP="00D83F65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BDD865F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C78E1B9" w14:textId="14EB1FDB" w:rsidR="00D83F65" w:rsidRPr="00396C9B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D83F65">
        <w:rPr>
          <w:rFonts w:ascii="Calibri" w:eastAsia="Calibri" w:hAnsi="Calibri" w:cs="Calibri"/>
          <w:b/>
          <w:bCs/>
          <w:sz w:val="32"/>
          <w:szCs w:val="32"/>
        </w:rPr>
        <w:t>"cse123ss"</w:t>
      </w:r>
    </w:p>
    <w:p w14:paraId="24784FAC" w14:textId="77777777" w:rsidR="00D83F65" w:rsidRDefault="00D83F65" w:rsidP="00D83F65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6954EAE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8F830D8" w14:textId="77777777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769AD3" w14:textId="3F86DC5D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8A177E">
        <w:rPr>
          <w:b/>
          <w:bCs/>
          <w:sz w:val="40"/>
          <w:szCs w:val="40"/>
        </w:rPr>
        <w:t>17/5/2023</w:t>
      </w:r>
    </w:p>
    <w:p w14:paraId="551E47A6" w14:textId="75DF01DD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91138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5AF9196" w14:textId="273B740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D83F65">
        <w:rPr>
          <w:noProof/>
        </w:rPr>
        <w:drawing>
          <wp:anchor distT="0" distB="0" distL="114300" distR="114300" simplePos="0" relativeHeight="251657216" behindDoc="0" locked="0" layoutInCell="1" allowOverlap="1" wp14:anchorId="1EC3988D" wp14:editId="7C9ABE98">
            <wp:simplePos x="0" y="0"/>
            <wp:positionH relativeFrom="column">
              <wp:posOffset>-55880</wp:posOffset>
            </wp:positionH>
            <wp:positionV relativeFrom="paragraph">
              <wp:posOffset>372110</wp:posOffset>
            </wp:positionV>
            <wp:extent cx="6573520" cy="2590800"/>
            <wp:effectExtent l="0" t="0" r="0" b="0"/>
            <wp:wrapSquare wrapText="bothSides"/>
            <wp:docPr id="1842112963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2112963" name="Picture 1" descr="A screenshot of a computer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352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3B70D8A5" w14:textId="2AE82761" w:rsidR="00D83F65" w:rsidRDefault="00D83F65" w:rsidP="00D83F65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33411C6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F9ABEFC" w14:textId="710FE0FD" w:rsidR="00D83F65" w:rsidRDefault="003E233F" w:rsidP="00D83F65">
      <w:pPr>
        <w:rPr>
          <w:b/>
          <w:bCs/>
          <w:sz w:val="40"/>
          <w:szCs w:val="40"/>
          <w:u w:val="single"/>
        </w:rPr>
      </w:pPr>
      <w:r w:rsidRPr="003E233F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09373D9A" wp14:editId="1C7CFCC1">
            <wp:extent cx="5943600" cy="2338705"/>
            <wp:effectExtent l="0" t="0" r="0" b="4445"/>
            <wp:docPr id="4909508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95089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D8C4E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5D1C867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A5F8648" w14:textId="77777777" w:rsidR="00D83F65" w:rsidRDefault="00D83F65" w:rsidP="00D83F65">
      <w:pPr>
        <w:rPr>
          <w:b/>
          <w:bCs/>
          <w:sz w:val="40"/>
          <w:szCs w:val="40"/>
          <w:u w:val="single"/>
        </w:rPr>
      </w:pPr>
    </w:p>
    <w:p w14:paraId="2DAF4615" w14:textId="77777777" w:rsidR="00D83F65" w:rsidRDefault="00D83F65" w:rsidP="00D83F65">
      <w:pPr>
        <w:rPr>
          <w:b/>
          <w:bCs/>
          <w:sz w:val="36"/>
          <w:szCs w:val="36"/>
        </w:rPr>
      </w:pPr>
    </w:p>
    <w:p w14:paraId="382069DF" w14:textId="77777777" w:rsidR="00D83F65" w:rsidRDefault="00D83F65" w:rsidP="00D83F65"/>
    <w:p w14:paraId="4E8A6C79" w14:textId="77777777" w:rsidR="00D83F65" w:rsidRDefault="00D83F65" w:rsidP="00D83F65"/>
    <w:p w14:paraId="2F703D58" w14:textId="77777777" w:rsidR="00D83F65" w:rsidRDefault="00D83F65" w:rsidP="00D83F65"/>
    <w:p w14:paraId="7FEE1535" w14:textId="77777777" w:rsidR="00D83F65" w:rsidRDefault="00D83F65" w:rsidP="00D83F65"/>
    <w:p w14:paraId="6BB093F4" w14:textId="77777777" w:rsidR="00D83F65" w:rsidRDefault="00D83F65" w:rsidP="00D83F65"/>
    <w:p w14:paraId="7028E1A9" w14:textId="77777777" w:rsidR="00D83F65" w:rsidRDefault="00D83F65" w:rsidP="00D83F65"/>
    <w:p w14:paraId="6B66117E" w14:textId="77777777" w:rsidR="00D83F65" w:rsidRDefault="00D83F65" w:rsidP="00D83F65"/>
    <w:p w14:paraId="45BA0DC7" w14:textId="77777777" w:rsidR="00D83F65" w:rsidRPr="00396C9B" w:rsidRDefault="00D83F65" w:rsidP="00D83F65"/>
    <w:p w14:paraId="0DAF60A4" w14:textId="77777777" w:rsidR="00D83F65" w:rsidRPr="004C202A" w:rsidRDefault="00D83F65" w:rsidP="00D83F65"/>
    <w:p w14:paraId="1C1B22C9" w14:textId="77777777" w:rsidR="00D83F65" w:rsidRPr="009508FA" w:rsidRDefault="00D83F65" w:rsidP="00D83F65"/>
    <w:p w14:paraId="67032B1F" w14:textId="5C72723D" w:rsidR="65BA26AC" w:rsidRPr="00D83F65" w:rsidRDefault="65BA26AC" w:rsidP="00D83F65"/>
    <w:sectPr w:rsidR="65BA26AC" w:rsidRPr="00D83F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E233F"/>
    <w:rsid w:val="004A1A1E"/>
    <w:rsid w:val="004B1A9A"/>
    <w:rsid w:val="005B242C"/>
    <w:rsid w:val="0061235D"/>
    <w:rsid w:val="00841434"/>
    <w:rsid w:val="00856A27"/>
    <w:rsid w:val="008A177E"/>
    <w:rsid w:val="00943309"/>
    <w:rsid w:val="0096733F"/>
    <w:rsid w:val="00A91138"/>
    <w:rsid w:val="00BF6731"/>
    <w:rsid w:val="00D83F65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2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6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